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p>
    <w:bookmarkStart w:id="21" w:name="X43b18fd8a1279f5f0be72a1c6e1940c56db90d1"/>
    <w:p>
      <w:pPr>
        <w:pStyle w:val="Heading1"/>
      </w:pPr>
      <w:r>
        <w:t xml:space="preserve">Internship Application Letter for Dietitia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Organization Name, if known - otherwise omit or use "Relevant Healthcare Institution"]</w:t>
      </w:r>
      <w:r>
        <w:br/>
      </w:r>
      <w:r>
        <w:t xml:space="preserve">Córdoba, Argentina</w:t>
      </w:r>
      <w:r>
        <w:br/>
      </w:r>
    </w:p>
    <w:bookmarkStart w:id="20" w:name="X5cb3da14d81de0980a6bce013681e23f0793b33"/>
    <w:p>
      <w:pPr>
        <w:pStyle w:val="Heading2"/>
      </w:pPr>
      <w:r>
        <w:t xml:space="preserve">Subject: Internship Application Letter for Dietitian Position in Argentina Córdoba</w:t>
      </w:r>
    </w:p>
    <w:p>
      <w:pPr>
        <w:pStyle w:val="FirstParagraph"/>
      </w:pPr>
      <w:r>
        <w:t xml:space="preserve">Dear Hiring Committee,</w:t>
      </w:r>
    </w:p>
    <w:p>
      <w:pPr>
        <w:pStyle w:val="BodyText"/>
      </w:pPr>
      <w:r>
        <w:t xml:space="preserve">I am writing to express my profound enthusiasm for the opportunity to contribute as a Dietitian intern at your esteemed institution in Argentina Córdoba. As a dedicated nutrition student with a strong academic foundation and hands-on clinical exposure, I have meticulously crafted this Internship Application Letter to convey my unwavering commitment to advancing nutritional science within the vibrant healthcare landscape of Córdoba, Argentina.</w:t>
      </w:r>
    </w:p>
    <w:p>
      <w:pPr>
        <w:pStyle w:val="BodyText"/>
      </w:pPr>
      <w:r>
        <w:t xml:space="preserve">My academic journey at [Your University Name] in [Your Country] has been rigorously focused on evidence-based nutrition practice. I completed a comprehensive curriculum including Advanced Human Nutrition, Clinical Dietetics, Medical Nutrition Therapy, and Community Nutrition Systems – all with honors. My final-year thesis on "Nutritional Interventions for Type 2 Diabetes Management in Latin American Populations" involved fieldwork analyzing dietary patterns across urban and rural communities in Argentina’s central regions. This research directly aligns with Córdoba’s pressing public health challenges, including rising obesity rates and diabetes prevalence, which I observed firsthand during a summer volunteer stint with a community health NGO near Villa María (a city within Córdoba Province). The experience ignited my passion for applying dietetic science in Argentina's culturally rich context.</w:t>
      </w:r>
    </w:p>
    <w:p>
      <w:pPr>
        <w:pStyle w:val="BodyText"/>
      </w:pPr>
      <w:r>
        <w:t xml:space="preserve">What truly distinguishes me as an ideal candidate for your Dietitian internship program is my deep cultural understanding of Argentine foodways and healthcare dynamics. I have immersed myself in Argentine culinary traditions through language study, cooking classes, and community engagement. I understand that effective dietary counseling in Argentina Córdoba requires sensitivity to local gastronomic identity – from the significance of asado (grilled meat) in social gatherings to the importance of alfajores (desserts) in daily life. My proficiency in conversational Spanish (certified by DELE B2) and familiarity with Argentine nutritional guidelines allows me to bridge cultural gaps between healthcare providers and patients. I am not merely learning about dietetics; I am committed to practicing it within Argentina’s unique socio-cultural framework.</w:t>
      </w:r>
    </w:p>
    <w:p>
      <w:pPr>
        <w:pStyle w:val="BodyText"/>
      </w:pPr>
      <w:r>
        <w:t xml:space="preserve">During my clinical rotations at [Hospital/Institution Name], I assisted registered Dietitians in developing meal plans for diverse patient populations, including geriatric care, renal disease management, and pediatric nutrition. One pivotal experience involved collaborating on a hospital-wide initiative to reduce sugar content in institutional meals – an effort that directly mirrors public health priorities identified by Argentina’s Ministry of Health. My data analysis skills enabled me to track nutritional outcomes using tools like NutriBase software, while my communication abilities ensured clear explanations for patients regarding dietary modifications. I am eager to apply these competencies within Córdoba's healthcare ecosystem, where community nutrition programs face challenges from socioeconomic disparities and limited access in rural areas.</w:t>
      </w:r>
    </w:p>
    <w:p>
      <w:pPr>
        <w:pStyle w:val="BodyText"/>
      </w:pPr>
      <w:r>
        <w:t xml:space="preserve">I have long admired Argentina’s approach to integrative healthcare, particularly Córdoba’s pioneering work in public health initiatives like "Córdoba Saludable" (Healthy Córdoba). The region’s emphasis on preventive nutrition through school programs and community kitchens resonates deeply with my professional philosophy. My interest in specializing as a Dietitian is not abstract – it is rooted in the reality of Argentine communities where access to quality nutritional guidance directly impacts health equity. I am particularly inspired by the innovative work of institutions like Hospital de Clínicas José María Cerviño, which integrates dietetics into multidisciplinary care models I hope to contribute to through this internship.</w:t>
      </w:r>
    </w:p>
    <w:p>
      <w:pPr>
        <w:pStyle w:val="BodyText"/>
      </w:pPr>
      <w:r>
        <w:t xml:space="preserve">Argentina Córdoba represents more than just a location for my professional development – it is a living laboratory for applying sustainable nutrition solutions in Latin America. The city’s unique blend of academic institutions (including the University of Córdoba), cutting-edge medical centers, and diverse cultural neighborhoods offers an unparalleled environment for growth. I am confident that my proactive approach – demonstrated when I initiated a campus nutrition awareness campaign during my studies – will enable me to immediately support your team’s objectives. My ability to conduct dietary assessments, create culturally appropriate meal plans, and educate patients in Spanish positions me to contribute meaningfully from day one.</w:t>
      </w:r>
    </w:p>
    <w:p>
      <w:pPr>
        <w:pStyle w:val="BodyText"/>
      </w:pPr>
      <w:r>
        <w:t xml:space="preserve">As I prepare for my career as a Dietitian, I am seeking an internship that prioritizes both clinical excellence and community impact – values exemplified by your organization. I am eager to learn under the mentorship of Córdoba’s leading nutrition professionals while bringing fresh perspectives on technology integration (such as telehealth nutrition counseling) and evidence-based practice. My adaptability was tested during a previous volunteer project in rural Salta, where I developed low-cost nutritional education materials using locally available ingredients – a skill I believe will serve well in addressing dietary challenges across Córdoba’s varied communities.</w:t>
      </w:r>
    </w:p>
    <w:p>
      <w:pPr>
        <w:pStyle w:val="BodyText"/>
      </w:pPr>
      <w:r>
        <w:t xml:space="preserve">My commitment to this Internship Application Letter extends beyond formalities; it is an earnest declaration of my desire to become part of Argentina's nutrition community. I understand that becoming a Dietitian requires more than academic knowledge – it demands empathy, cultural intelligence, and a dedication to improving lives through food. I am ready to immerse myself in Córdoba’s healthcare environment, learn from your team’s expertise, and ultimately contribute to advancing nutritional care for Argentinians.</w:t>
      </w:r>
    </w:p>
    <w:p>
      <w:pPr>
        <w:pStyle w:val="BodyText"/>
      </w:pPr>
      <w:r>
        <w:t xml:space="preserve">Thank you for considering my application. I welcome the opportunity to discuss how my skills in clinical nutrition, cultural adaptability, and passion for Argentine public health can support your mission. My resume is attached for your review, and I am available at your earliest convenience for an interview – preferably in Córdoba or via virtual meeting given my current location in [Your City/Country]. I look forward to the possibility of contributing to the vital work being done by Dietitians throughout Argentina Córdoba.</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dc:title>
  <dc:creator/>
  <dc:language>en</dc:language>
  <cp:keywords/>
  <dcterms:created xsi:type="dcterms:W3CDTF">2026-07-23T01:26:24Z</dcterms:created>
  <dcterms:modified xsi:type="dcterms:W3CDTF">2026-07-23T01:26:24Z</dcterms:modified>
</cp:coreProperties>
</file>

<file path=docProps/custom.xml><?xml version="1.0" encoding="utf-8"?>
<Properties xmlns="http://schemas.openxmlformats.org/officeDocument/2006/custom-properties" xmlns:vt="http://schemas.openxmlformats.org/officeDocument/2006/docPropsVTypes"/>
</file>